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A5E1539" w14:textId="5274DBF6" w:rsidR="000868BE" w:rsidRDefault="00B21B1F">
      <w:pPr>
        <w:rPr>
          <w:sz w:val="28"/>
          <w:szCs w:val="28"/>
        </w:rPr>
      </w:pPr>
      <w:r>
        <w:rPr>
          <w:sz w:val="28"/>
          <w:szCs w:val="28"/>
        </w:rPr>
        <w:t xml:space="preserve">8.r  </w:t>
      </w:r>
    </w:p>
    <w:p w14:paraId="06BEAB33" w14:textId="68275C4F" w:rsidR="00B21B1F" w:rsidRDefault="00B21B1F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Polite  questions  </w:t>
      </w:r>
    </w:p>
    <w:p w14:paraId="1056A031" w14:textId="4B266110" w:rsidR="00B21B1F" w:rsidRDefault="00E02F63">
      <w:pPr>
        <w:rPr>
          <w:sz w:val="28"/>
          <w:szCs w:val="28"/>
        </w:rPr>
      </w:pPr>
      <w:r>
        <w:rPr>
          <w:sz w:val="28"/>
          <w:szCs w:val="28"/>
        </w:rPr>
        <w:t>01</w:t>
      </w:r>
      <w:r w:rsidR="00B21B1F">
        <w:rPr>
          <w:sz w:val="28"/>
          <w:szCs w:val="28"/>
        </w:rPr>
        <w:t>.0</w:t>
      </w:r>
      <w:r>
        <w:rPr>
          <w:sz w:val="28"/>
          <w:szCs w:val="28"/>
        </w:rPr>
        <w:t>6</w:t>
      </w:r>
      <w:r w:rsidR="00B21B1F">
        <w:rPr>
          <w:sz w:val="28"/>
          <w:szCs w:val="28"/>
        </w:rPr>
        <w:t>.2020.</w:t>
      </w:r>
    </w:p>
    <w:p w14:paraId="572A9247" w14:textId="173A9A71" w:rsidR="00B21B1F" w:rsidRDefault="00B21B1F">
      <w:pPr>
        <w:rPr>
          <w:sz w:val="28"/>
          <w:szCs w:val="28"/>
        </w:rPr>
      </w:pPr>
    </w:p>
    <w:p w14:paraId="58B63416" w14:textId="6A794145" w:rsidR="00FD3DA9" w:rsidRDefault="00FD3DA9" w:rsidP="00FD3DA9">
      <w:pPr>
        <w:rPr>
          <w:sz w:val="28"/>
          <w:szCs w:val="28"/>
        </w:rPr>
      </w:pPr>
      <w:r>
        <w:rPr>
          <w:sz w:val="28"/>
          <w:szCs w:val="28"/>
        </w:rPr>
        <w:t>Hi</w:t>
      </w:r>
      <w:r w:rsidR="00E02F63">
        <w:rPr>
          <w:sz w:val="28"/>
          <w:szCs w:val="28"/>
        </w:rPr>
        <w:t>!</w:t>
      </w:r>
    </w:p>
    <w:p w14:paraId="48C9F23F" w14:textId="5871769C" w:rsidR="00E02F63" w:rsidRPr="00E02F63" w:rsidRDefault="00E02F63" w:rsidP="00FD3DA9">
      <w:pPr>
        <w:rPr>
          <w:sz w:val="28"/>
          <w:szCs w:val="28"/>
        </w:rPr>
      </w:pPr>
      <w:r>
        <w:rPr>
          <w:b/>
          <w:bCs/>
          <w:sz w:val="28"/>
          <w:szCs w:val="28"/>
        </w:rPr>
        <w:t xml:space="preserve">If  you  don't  mind,  could  you,  please,  do  today's  exercise  in  your  notebooks?  Would  you  be  so  kind  to  practice  putting  polite  questions  together?  </w:t>
      </w:r>
      <w:r w:rsidRPr="00E02F63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  <w:sz w:val="28"/>
          <w:szCs w:val="28"/>
        </w:rPr>
        <mc:AlternateContent>
          <mc:Choice Requires="w16se">
            <w16se:symEx w16se:font="Segoe UI Emoji" w16se:char="1F609"/>
          </mc:Choice>
          <mc:Fallback>
            <w:t>😉</w:t>
          </mc:Fallback>
        </mc:AlternateContent>
      </w:r>
    </w:p>
    <w:p w14:paraId="63FCB50F" w14:textId="77777777" w:rsidR="00E02F63" w:rsidRDefault="00FD3DA9" w:rsidP="00FD3DA9">
      <w:pPr>
        <w:rPr>
          <w:sz w:val="28"/>
          <w:szCs w:val="28"/>
        </w:rPr>
      </w:pPr>
      <w:r>
        <w:rPr>
          <w:sz w:val="28"/>
          <w:szCs w:val="28"/>
        </w:rPr>
        <w:t xml:space="preserve">Danas </w:t>
      </w:r>
      <w:r w:rsidR="00E02F63">
        <w:rPr>
          <w:sz w:val="28"/>
          <w:szCs w:val="28"/>
        </w:rPr>
        <w:t xml:space="preserve"> </w:t>
      </w:r>
      <w:r>
        <w:rPr>
          <w:sz w:val="28"/>
          <w:szCs w:val="28"/>
        </w:rPr>
        <w:t xml:space="preserve">uvježbavamo  </w:t>
      </w:r>
      <w:r>
        <w:rPr>
          <w:i/>
          <w:iCs/>
          <w:sz w:val="28"/>
          <w:szCs w:val="28"/>
        </w:rPr>
        <w:t>asking  polite  questions</w:t>
      </w:r>
      <w:r>
        <w:rPr>
          <w:sz w:val="28"/>
          <w:szCs w:val="28"/>
        </w:rPr>
        <w:t xml:space="preserve">  (pristojno  postavljanje  pitanja</w:t>
      </w:r>
      <w:r w:rsidR="00E02F63">
        <w:rPr>
          <w:sz w:val="28"/>
          <w:szCs w:val="28"/>
        </w:rPr>
        <w:t>).</w:t>
      </w:r>
    </w:p>
    <w:p w14:paraId="4F79CAD5" w14:textId="234E9EFC" w:rsidR="00E02F63" w:rsidRDefault="00E02F63" w:rsidP="00FD3DA9">
      <w:pPr>
        <w:rPr>
          <w:sz w:val="28"/>
          <w:szCs w:val="28"/>
        </w:rPr>
      </w:pPr>
      <w:r>
        <w:rPr>
          <w:sz w:val="28"/>
          <w:szCs w:val="28"/>
        </w:rPr>
        <w:t xml:space="preserve">Jednostavno  je  -  u  pitanjima  koja  postavljate  ubacite  </w:t>
      </w:r>
      <w:r>
        <w:rPr>
          <w:i/>
          <w:iCs/>
          <w:sz w:val="28"/>
          <w:szCs w:val="28"/>
        </w:rPr>
        <w:t>pristojne  izraze</w:t>
      </w:r>
      <w:r>
        <w:rPr>
          <w:sz w:val="28"/>
          <w:szCs w:val="28"/>
        </w:rPr>
        <w:t xml:space="preserve">:  </w:t>
      </w:r>
    </w:p>
    <w:p w14:paraId="1A35FFB8" w14:textId="28F59E38" w:rsidR="00E02F63" w:rsidRPr="00E02F63" w:rsidRDefault="00E02F63" w:rsidP="00FD3DA9">
      <w:pPr>
        <w:rPr>
          <w:b/>
          <w:bCs/>
          <w:sz w:val="28"/>
          <w:szCs w:val="28"/>
        </w:rPr>
      </w:pPr>
      <w:r w:rsidRPr="00E02F63">
        <w:rPr>
          <w:b/>
          <w:bCs/>
          <w:i/>
          <w:iCs/>
          <w:sz w:val="28"/>
          <w:szCs w:val="28"/>
        </w:rPr>
        <w:t>could, would, please, if you don't mind…</w:t>
      </w:r>
    </w:p>
    <w:p w14:paraId="38188EC9" w14:textId="77777777" w:rsidR="00E02F63" w:rsidRDefault="00FD3DA9" w:rsidP="00FD3DA9">
      <w:pPr>
        <w:rPr>
          <w:sz w:val="28"/>
          <w:szCs w:val="28"/>
        </w:rPr>
      </w:pPr>
      <w:r>
        <w:rPr>
          <w:sz w:val="28"/>
          <w:szCs w:val="28"/>
        </w:rPr>
        <w:t xml:space="preserve"> </w:t>
      </w:r>
    </w:p>
    <w:p w14:paraId="68E652E9" w14:textId="6707959A" w:rsidR="00E02F63" w:rsidRPr="00E02F63" w:rsidRDefault="00E02F63" w:rsidP="00FD3DA9">
      <w:pPr>
        <w:rPr>
          <w:sz w:val="28"/>
          <w:szCs w:val="28"/>
        </w:rPr>
      </w:pPr>
      <w:r>
        <w:rPr>
          <w:sz w:val="28"/>
          <w:szCs w:val="28"/>
        </w:rPr>
        <w:t xml:space="preserve">Za  vježbu  iz  snalažljivosti  i  pristojne  komunikacije,  </w:t>
      </w:r>
      <w:r w:rsidR="00FD3DA9">
        <w:rPr>
          <w:sz w:val="28"/>
          <w:szCs w:val="28"/>
        </w:rPr>
        <w:t xml:space="preserve">neke  ću  </w:t>
      </w:r>
      <w:r>
        <w:rPr>
          <w:sz w:val="28"/>
          <w:szCs w:val="28"/>
        </w:rPr>
        <w:t>vam</w:t>
      </w:r>
      <w:r w:rsidR="00FD3DA9">
        <w:rPr>
          <w:sz w:val="28"/>
          <w:szCs w:val="28"/>
        </w:rPr>
        <w:t xml:space="preserve">  situacije  opisati  na  hrvatskom,  a  </w:t>
      </w:r>
      <w:r>
        <w:rPr>
          <w:sz w:val="28"/>
          <w:szCs w:val="28"/>
        </w:rPr>
        <w:t>vi</w:t>
      </w:r>
      <w:r w:rsidR="00FD3DA9">
        <w:rPr>
          <w:sz w:val="28"/>
          <w:szCs w:val="28"/>
        </w:rPr>
        <w:t xml:space="preserve">  ispod  svake  oblik</w:t>
      </w:r>
      <w:r>
        <w:rPr>
          <w:sz w:val="28"/>
          <w:szCs w:val="28"/>
        </w:rPr>
        <w:t>ujte</w:t>
      </w:r>
      <w:r w:rsidR="00FD3DA9">
        <w:rPr>
          <w:sz w:val="28"/>
          <w:szCs w:val="28"/>
        </w:rPr>
        <w:t xml:space="preserve">  odgovarajuće  </w:t>
      </w:r>
      <w:r w:rsidR="00FD3DA9">
        <w:rPr>
          <w:i/>
          <w:iCs/>
          <w:sz w:val="28"/>
          <w:szCs w:val="28"/>
        </w:rPr>
        <w:t xml:space="preserve">pristojno  </w:t>
      </w:r>
      <w:r w:rsidR="00FD3DA9">
        <w:rPr>
          <w:sz w:val="28"/>
          <w:szCs w:val="28"/>
        </w:rPr>
        <w:t>pitanje  na  engleskom.</w:t>
      </w:r>
    </w:p>
    <w:p w14:paraId="29DD4E23" w14:textId="573C9C63" w:rsidR="00FD3DA9" w:rsidRDefault="00FD3DA9" w:rsidP="00FD3DA9">
      <w:pPr>
        <w:rPr>
          <w:sz w:val="28"/>
          <w:szCs w:val="28"/>
        </w:rPr>
      </w:pPr>
      <w:r>
        <w:rPr>
          <w:sz w:val="28"/>
          <w:szCs w:val="28"/>
        </w:rPr>
        <w:t>Riješen</w:t>
      </w:r>
      <w:r w:rsidR="00E02F63">
        <w:rPr>
          <w:sz w:val="28"/>
          <w:szCs w:val="28"/>
        </w:rPr>
        <w:t>e  rečenice</w:t>
      </w:r>
      <w:r>
        <w:rPr>
          <w:sz w:val="28"/>
          <w:szCs w:val="28"/>
        </w:rPr>
        <w:t xml:space="preserve">  slikaj</w:t>
      </w:r>
      <w:r w:rsidR="00E02F63">
        <w:rPr>
          <w:sz w:val="28"/>
          <w:szCs w:val="28"/>
        </w:rPr>
        <w:t>te</w:t>
      </w:r>
      <w:r>
        <w:rPr>
          <w:sz w:val="28"/>
          <w:szCs w:val="28"/>
        </w:rPr>
        <w:t xml:space="preserve">  i  pošalji</w:t>
      </w:r>
      <w:r w:rsidR="00E02F63">
        <w:rPr>
          <w:sz w:val="28"/>
          <w:szCs w:val="28"/>
        </w:rPr>
        <w:t>te</w:t>
      </w:r>
      <w:r>
        <w:rPr>
          <w:sz w:val="28"/>
          <w:szCs w:val="28"/>
        </w:rPr>
        <w:t xml:space="preserve">  na  Teams.</w:t>
      </w:r>
    </w:p>
    <w:p w14:paraId="33D182DA" w14:textId="0795B260" w:rsidR="00FD3DA9" w:rsidRDefault="00FD3DA9" w:rsidP="00FD3DA9">
      <w:pPr>
        <w:rPr>
          <w:sz w:val="28"/>
          <w:szCs w:val="28"/>
        </w:rPr>
      </w:pPr>
    </w:p>
    <w:p w14:paraId="14E8C3CD" w14:textId="6EC4CE1C" w:rsidR="00FD3DA9" w:rsidRDefault="00E230E3" w:rsidP="00FD3DA9">
      <w:pPr>
        <w:rPr>
          <w:sz w:val="28"/>
          <w:szCs w:val="28"/>
        </w:rPr>
      </w:pPr>
      <w:r>
        <w:rPr>
          <w:sz w:val="28"/>
          <w:szCs w:val="28"/>
        </w:rPr>
        <w:t>1.  Vani  si,  u  gradskom  busu,  jako  ti  curi  nos,  a  nemaš  maramicu.  Pitaj  nekoga  od  suputnika  može  li  ti  dati  maramicu.</w:t>
      </w:r>
    </w:p>
    <w:p w14:paraId="0F2409F3" w14:textId="1938665D" w:rsidR="00E230E3" w:rsidRDefault="00E230E3" w:rsidP="00FD3DA9">
      <w:pPr>
        <w:rPr>
          <w:sz w:val="28"/>
          <w:szCs w:val="28"/>
        </w:rPr>
      </w:pPr>
      <w:r>
        <w:rPr>
          <w:sz w:val="28"/>
          <w:szCs w:val="28"/>
        </w:rPr>
        <w:t>_________________________________________________________________</w:t>
      </w:r>
    </w:p>
    <w:p w14:paraId="23BBB2B0" w14:textId="11A9B1CE" w:rsidR="00E230E3" w:rsidRDefault="00E230E3" w:rsidP="00FD3DA9">
      <w:pPr>
        <w:rPr>
          <w:sz w:val="28"/>
          <w:szCs w:val="28"/>
        </w:rPr>
      </w:pPr>
      <w:r>
        <w:rPr>
          <w:sz w:val="28"/>
          <w:szCs w:val="28"/>
        </w:rPr>
        <w:t>_________________________________________________________________</w:t>
      </w:r>
    </w:p>
    <w:p w14:paraId="3616F39E" w14:textId="5C6EF96C" w:rsidR="00E230E3" w:rsidRDefault="00E230E3" w:rsidP="00FD3DA9">
      <w:pPr>
        <w:rPr>
          <w:sz w:val="28"/>
          <w:szCs w:val="28"/>
        </w:rPr>
      </w:pPr>
      <w:r>
        <w:rPr>
          <w:sz w:val="28"/>
          <w:szCs w:val="28"/>
        </w:rPr>
        <w:t>2.  Čekaš  red  za  kupiti  prijevoznu  kartu,  a  autobus  ti  polazi  za  5  minuta.  Pitaj  osobu  iza  koje  stojiš  može  li  te  pustiti  naprijed.</w:t>
      </w:r>
    </w:p>
    <w:p w14:paraId="28638E2F" w14:textId="600E89F7" w:rsidR="00E230E3" w:rsidRDefault="00E230E3" w:rsidP="00FD3DA9">
      <w:pPr>
        <w:rPr>
          <w:sz w:val="28"/>
          <w:szCs w:val="28"/>
        </w:rPr>
      </w:pPr>
      <w:r>
        <w:rPr>
          <w:sz w:val="28"/>
          <w:szCs w:val="28"/>
        </w:rPr>
        <w:t>_________________________________________________________________</w:t>
      </w:r>
    </w:p>
    <w:p w14:paraId="28CFA352" w14:textId="3F9477B3" w:rsidR="00E230E3" w:rsidRDefault="00E230E3" w:rsidP="00FD3DA9">
      <w:pPr>
        <w:rPr>
          <w:sz w:val="28"/>
          <w:szCs w:val="28"/>
        </w:rPr>
      </w:pPr>
      <w:r>
        <w:rPr>
          <w:sz w:val="28"/>
          <w:szCs w:val="28"/>
        </w:rPr>
        <w:t>_________________________________________________________________</w:t>
      </w:r>
    </w:p>
    <w:p w14:paraId="3DC0DE20" w14:textId="60F7B87A" w:rsidR="00E230E3" w:rsidRDefault="00E230E3" w:rsidP="00FD3DA9">
      <w:pPr>
        <w:rPr>
          <w:sz w:val="28"/>
          <w:szCs w:val="28"/>
        </w:rPr>
      </w:pPr>
      <w:r>
        <w:rPr>
          <w:sz w:val="28"/>
          <w:szCs w:val="28"/>
        </w:rPr>
        <w:t>3.  U  stranom  si  gradu,  izašla  si  prošetati  se,  no  izgubila  si  se  i  više  ne  znaš  kako  se  vratiti  u  svoj  hotel.  Ugledaš  policajca.  Pitaj  ga  za  upute  kako  doći  do  tvog  hotela.</w:t>
      </w:r>
    </w:p>
    <w:p w14:paraId="1A6D0434" w14:textId="1E1F16E4" w:rsidR="00E230E3" w:rsidRDefault="00E230E3" w:rsidP="00FD3DA9">
      <w:pPr>
        <w:rPr>
          <w:sz w:val="28"/>
          <w:szCs w:val="28"/>
        </w:rPr>
      </w:pPr>
      <w:r>
        <w:rPr>
          <w:sz w:val="28"/>
          <w:szCs w:val="28"/>
        </w:rPr>
        <w:t>_________________________________________________________________</w:t>
      </w:r>
    </w:p>
    <w:p w14:paraId="29BDFB67" w14:textId="449C3C28" w:rsidR="00E230E3" w:rsidRDefault="00E230E3" w:rsidP="00FD3DA9">
      <w:pPr>
        <w:rPr>
          <w:sz w:val="28"/>
          <w:szCs w:val="28"/>
        </w:rPr>
      </w:pPr>
      <w:r>
        <w:rPr>
          <w:sz w:val="28"/>
          <w:szCs w:val="28"/>
        </w:rPr>
        <w:lastRenderedPageBreak/>
        <w:t>_________________________________________________________________</w:t>
      </w:r>
    </w:p>
    <w:p w14:paraId="38BCA75E" w14:textId="5580D51C" w:rsidR="00E230E3" w:rsidRDefault="00E230E3" w:rsidP="00FD3DA9">
      <w:pPr>
        <w:rPr>
          <w:sz w:val="28"/>
          <w:szCs w:val="28"/>
        </w:rPr>
      </w:pPr>
      <w:r>
        <w:rPr>
          <w:sz w:val="28"/>
          <w:szCs w:val="28"/>
        </w:rPr>
        <w:t>4.  Vani  si,  sjetila  si  se  da  mami  moraš  nešto  hitno  javiti,  ali  mobitel  ti  je  ostao  u  sobi.  Pitaj  prijatelja  može  li  ti  posuditi  svoj  mobitel.</w:t>
      </w:r>
    </w:p>
    <w:p w14:paraId="4A7C7F11" w14:textId="391AF9D0" w:rsidR="00E230E3" w:rsidRDefault="00E230E3" w:rsidP="00FD3DA9">
      <w:pPr>
        <w:rPr>
          <w:sz w:val="28"/>
          <w:szCs w:val="28"/>
        </w:rPr>
      </w:pPr>
      <w:r>
        <w:rPr>
          <w:sz w:val="28"/>
          <w:szCs w:val="28"/>
        </w:rPr>
        <w:t>_________________________________________________________________</w:t>
      </w:r>
    </w:p>
    <w:p w14:paraId="3E43A310" w14:textId="257DF6C4" w:rsidR="00B21B1F" w:rsidRDefault="00E230E3">
      <w:pPr>
        <w:rPr>
          <w:sz w:val="28"/>
          <w:szCs w:val="28"/>
        </w:rPr>
      </w:pPr>
      <w:r>
        <w:rPr>
          <w:sz w:val="28"/>
          <w:szCs w:val="28"/>
        </w:rPr>
        <w:t>_________________________________________________________________</w:t>
      </w:r>
    </w:p>
    <w:p w14:paraId="6C7086A1" w14:textId="33E9CEFE" w:rsidR="00F54B80" w:rsidRDefault="00F54B80">
      <w:pPr>
        <w:rPr>
          <w:sz w:val="28"/>
          <w:szCs w:val="28"/>
        </w:rPr>
      </w:pPr>
    </w:p>
    <w:p w14:paraId="2BB6AD88" w14:textId="05D7AB30" w:rsidR="00F54B80" w:rsidRPr="00B21B1F" w:rsidRDefault="00F54B80">
      <w:pPr>
        <w:rPr>
          <w:sz w:val="28"/>
          <w:szCs w:val="28"/>
        </w:rPr>
      </w:pPr>
      <w:r>
        <w:rPr>
          <w:sz w:val="28"/>
          <w:szCs w:val="28"/>
        </w:rPr>
        <w:t>Prof.  Dafne</w:t>
      </w:r>
    </w:p>
    <w:sectPr w:rsidR="00F54B80" w:rsidRPr="00B21B1F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3MDUyN7AwtjQzMbJQ0lEKTi0uzszPAykwqgUA5ICfkSwAAAA="/>
  </w:docVars>
  <w:rsids>
    <w:rsidRoot w:val="006159E6"/>
    <w:rsid w:val="000868BE"/>
    <w:rsid w:val="006159E6"/>
    <w:rsid w:val="00B21B1F"/>
    <w:rsid w:val="00E02F63"/>
    <w:rsid w:val="00E230E3"/>
    <w:rsid w:val="00F54B80"/>
    <w:rsid w:val="00FD3D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8D564EB"/>
  <w15:chartTrackingRefBased/>
  <w15:docId w15:val="{EC9BCC04-98A0-4CC0-81B3-C5124C7E59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Zadanifontodlomka">
    <w:name w:val="Default Paragraph Font"/>
    <w:uiPriority w:val="1"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2</Pages>
  <Words>280</Words>
  <Characters>1602</Characters>
  <Application>Microsoft Office Word</Application>
  <DocSecurity>0</DocSecurity>
  <Lines>13</Lines>
  <Paragraphs>3</Paragraphs>
  <ScaleCrop>false</ScaleCrop>
  <Company/>
  <LinksUpToDate>false</LinksUpToDate>
  <CharactersWithSpaces>18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fne Flego</dc:creator>
  <cp:keywords/>
  <dc:description/>
  <cp:lastModifiedBy>Dafne Flego</cp:lastModifiedBy>
  <cp:revision>6</cp:revision>
  <dcterms:created xsi:type="dcterms:W3CDTF">2020-05-12T19:27:00Z</dcterms:created>
  <dcterms:modified xsi:type="dcterms:W3CDTF">2020-05-31T20:54:00Z</dcterms:modified>
</cp:coreProperties>
</file>